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79DE" w:rsidRPr="0023015A" w:rsidRDefault="0023015A" w:rsidP="0023015A">
      <w:pPr>
        <w:jc w:val="center"/>
        <w:rPr>
          <w:b/>
          <w:sz w:val="24"/>
        </w:rPr>
      </w:pPr>
      <w:r w:rsidRPr="0023015A">
        <w:rPr>
          <w:b/>
          <w:sz w:val="24"/>
        </w:rPr>
        <w:t>Full uncropped Blots images</w:t>
      </w:r>
    </w:p>
    <w:p w:rsidR="0023015A" w:rsidRDefault="0023015A"/>
    <w:p w:rsidR="0023015A" w:rsidRDefault="0023015A">
      <w:r>
        <w:rPr>
          <w:noProof/>
        </w:rPr>
        <w:drawing>
          <wp:inline distT="0" distB="0" distL="0" distR="0">
            <wp:extent cx="5274310" cy="308356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3A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15A" w:rsidRDefault="0023015A"/>
    <w:p w:rsidR="0023015A" w:rsidRDefault="0023015A"/>
    <w:p w:rsidR="0023015A" w:rsidRDefault="0023015A">
      <w:r>
        <w:rPr>
          <w:rFonts w:hint="eastAsia"/>
          <w:noProof/>
        </w:rPr>
        <w:lastRenderedPageBreak/>
        <w:drawing>
          <wp:inline distT="0" distB="0" distL="0" distR="0">
            <wp:extent cx="5274310" cy="48583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3C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15A" w:rsidRDefault="0023015A"/>
    <w:p w:rsidR="0023015A" w:rsidRDefault="0023015A">
      <w:r>
        <w:rPr>
          <w:rFonts w:hint="eastAsia"/>
          <w:noProof/>
        </w:rPr>
        <w:lastRenderedPageBreak/>
        <w:drawing>
          <wp:inline distT="0" distB="0" distL="0" distR="0">
            <wp:extent cx="4218432" cy="3980688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3D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8432" cy="398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15A" w:rsidRDefault="0023015A"/>
    <w:p w:rsidR="0023015A" w:rsidRDefault="0023015A"/>
    <w:p w:rsidR="0023015A" w:rsidRDefault="0023015A">
      <w:pPr>
        <w:rPr>
          <w:rFonts w:hint="eastAsia"/>
        </w:rPr>
      </w:pPr>
      <w:bookmarkStart w:id="0" w:name="_GoBack"/>
      <w:r>
        <w:rPr>
          <w:rFonts w:hint="eastAsia"/>
          <w:noProof/>
        </w:rPr>
        <w:drawing>
          <wp:inline distT="0" distB="0" distL="0" distR="0">
            <wp:extent cx="4331208" cy="369722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3E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208" cy="369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301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2sjAxNTOzMDAzMTRQ0lEKTi0uzszPAykwrAUAtvPtvCwAAAA="/>
  </w:docVars>
  <w:rsids>
    <w:rsidRoot w:val="0023015A"/>
    <w:rsid w:val="0023015A"/>
    <w:rsid w:val="006D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761BBA-012A-4CCF-8CAB-B72217801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ike@126.com</dc:creator>
  <cp:keywords/>
  <dc:description/>
  <cp:lastModifiedBy>husike@126.com</cp:lastModifiedBy>
  <cp:revision>1</cp:revision>
  <dcterms:created xsi:type="dcterms:W3CDTF">2025-07-07T02:20:00Z</dcterms:created>
  <dcterms:modified xsi:type="dcterms:W3CDTF">2025-07-07T02:24:00Z</dcterms:modified>
</cp:coreProperties>
</file>